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1F7D" w:rsidRPr="005B1F7D" w:rsidRDefault="005B1F7D" w:rsidP="005B1F7D">
      <w:pPr>
        <w:spacing w:after="0" w:line="240" w:lineRule="auto"/>
        <w:rPr>
          <w:rFonts w:ascii="Consolas" w:eastAsia="Times New Roman" w:hAnsi="Consolas" w:cs="Times New Roman"/>
          <w:color w:val="333333"/>
          <w:sz w:val="21"/>
          <w:szCs w:val="21"/>
          <w:lang w:eastAsia="en-GB"/>
        </w:rPr>
      </w:pPr>
      <w:r w:rsidRPr="005B1F7D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Prefix</w:t>
      </w:r>
    </w:p>
    <w:p w:rsidR="005B1F7D" w:rsidRPr="005B1F7D" w:rsidRDefault="005B1F7D" w:rsidP="005B1F7D">
      <w:pPr>
        <w:spacing w:after="0" w:line="240" w:lineRule="auto"/>
        <w:rPr>
          <w:rFonts w:ascii="Consolas" w:eastAsia="Times New Roman" w:hAnsi="Consolas" w:cs="Times New Roman"/>
          <w:color w:val="333333"/>
          <w:sz w:val="21"/>
          <w:szCs w:val="21"/>
          <w:lang w:eastAsia="en-GB"/>
        </w:rPr>
      </w:pPr>
      <w:r w:rsidRPr="005B1F7D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&lt;&lt;[""]&gt;&gt;</w:t>
      </w:r>
    </w:p>
    <w:p w:rsidR="005B1F7D" w:rsidRPr="005B1F7D" w:rsidRDefault="005B1F7D" w:rsidP="005B1F7D">
      <w:pPr>
        <w:spacing w:after="0" w:line="240" w:lineRule="auto"/>
        <w:rPr>
          <w:rFonts w:ascii="Consolas" w:eastAsia="Times New Roman" w:hAnsi="Consolas" w:cs="Times New Roman"/>
          <w:color w:val="333333"/>
          <w:sz w:val="21"/>
          <w:szCs w:val="21"/>
          <w:lang w:eastAsia="en-GB"/>
        </w:rPr>
      </w:pPr>
      <w:r w:rsidRPr="005B1F7D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Suffix</w:t>
      </w:r>
    </w:p>
    <w:p w:rsidR="008704F7" w:rsidRDefault="008704F7"/>
    <w:p w:rsidR="005B1F7D" w:rsidRDefault="005B1F7D"/>
    <w:p w:rsidR="005B1F7D" w:rsidRPr="005B1F7D" w:rsidRDefault="005B1F7D" w:rsidP="005B1F7D">
      <w:pPr>
        <w:spacing w:after="0" w:line="240" w:lineRule="auto"/>
        <w:rPr>
          <w:rFonts w:ascii="Consolas" w:eastAsia="Times New Roman" w:hAnsi="Consolas" w:cs="Times New Roman"/>
          <w:color w:val="333333"/>
          <w:sz w:val="21"/>
          <w:szCs w:val="21"/>
          <w:lang w:eastAsia="en-GB"/>
        </w:rPr>
      </w:pPr>
      <w:r w:rsidRPr="005B1F7D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Prefix</w:t>
      </w:r>
    </w:p>
    <w:p w:rsidR="005B1F7D" w:rsidRPr="005B1F7D" w:rsidRDefault="005B1F7D" w:rsidP="005B1F7D">
      <w:pPr>
        <w:spacing w:after="0" w:line="240" w:lineRule="auto"/>
        <w:rPr>
          <w:rFonts w:ascii="Consolas" w:eastAsia="Times New Roman" w:hAnsi="Consolas" w:cs="Times New Roman"/>
          <w:color w:val="333333"/>
          <w:sz w:val="21"/>
          <w:szCs w:val="21"/>
          <w:lang w:eastAsia="en-GB"/>
        </w:rPr>
      </w:pPr>
      <w:r w:rsidRPr="005B1F7D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&lt;&lt;if</w:t>
      </w:r>
      <w:r w:rsidRPr="005B1F7D">
        <w:rPr>
          <w:rFonts w:ascii="Consolas" w:eastAsia="Times New Roman" w:hAnsi="Consolas" w:cs="Times New Roman"/>
          <w:color w:val="333333"/>
          <w:sz w:val="21"/>
          <w:szCs w:val="21"/>
          <w:lang w:eastAsia="en-GB"/>
        </w:rPr>
        <w:t xml:space="preserve"> </w:t>
      </w:r>
      <w:r w:rsidRPr="005B1F7D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[false]&gt;&gt;</w:t>
      </w:r>
      <w:bookmarkStart w:id="0" w:name="_GoBack"/>
      <w:bookmarkEnd w:id="0"/>
    </w:p>
    <w:p w:rsidR="005B1F7D" w:rsidRPr="005B1F7D" w:rsidRDefault="005B1F7D" w:rsidP="005B1F7D">
      <w:pPr>
        <w:spacing w:after="0" w:line="240" w:lineRule="auto"/>
        <w:rPr>
          <w:rFonts w:ascii="Consolas" w:eastAsia="Times New Roman" w:hAnsi="Consolas" w:cs="Times New Roman"/>
          <w:color w:val="333333"/>
          <w:sz w:val="21"/>
          <w:szCs w:val="21"/>
          <w:lang w:eastAsia="en-GB"/>
        </w:rPr>
      </w:pPr>
      <w:r w:rsidRPr="005B1F7D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Text to be removed</w:t>
      </w:r>
    </w:p>
    <w:p w:rsidR="005B1F7D" w:rsidRPr="005B1F7D" w:rsidRDefault="005B1F7D" w:rsidP="005B1F7D">
      <w:pPr>
        <w:spacing w:after="0" w:line="240" w:lineRule="auto"/>
        <w:rPr>
          <w:rFonts w:ascii="Consolas" w:eastAsia="Times New Roman" w:hAnsi="Consolas" w:cs="Times New Roman"/>
          <w:color w:val="333333"/>
          <w:sz w:val="21"/>
          <w:szCs w:val="21"/>
          <w:lang w:eastAsia="en-GB"/>
        </w:rPr>
      </w:pPr>
      <w:r w:rsidRPr="005B1F7D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&lt;&lt;/if&gt;&gt;</w:t>
      </w:r>
    </w:p>
    <w:p w:rsidR="005B1F7D" w:rsidRPr="005B1F7D" w:rsidRDefault="005B1F7D" w:rsidP="005B1F7D">
      <w:pPr>
        <w:spacing w:after="0" w:line="240" w:lineRule="auto"/>
        <w:rPr>
          <w:rFonts w:ascii="Consolas" w:eastAsia="Times New Roman" w:hAnsi="Consolas" w:cs="Times New Roman"/>
          <w:color w:val="333333"/>
          <w:sz w:val="21"/>
          <w:szCs w:val="21"/>
          <w:lang w:eastAsia="en-GB"/>
        </w:rPr>
      </w:pPr>
      <w:r w:rsidRPr="005B1F7D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Suffix</w:t>
      </w:r>
    </w:p>
    <w:p w:rsidR="005B1F7D" w:rsidRDefault="005B1F7D"/>
    <w:sectPr w:rsidR="005B1F7D" w:rsidSect="00614813">
      <w:pgSz w:w="11906" w:h="16838"/>
      <w:pgMar w:top="144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NTE0szC0MDSxtDBR0lEKTi0uzszPAykwrAUA1xnUjSwAAAA="/>
  </w:docVars>
  <w:rsids>
    <w:rsidRoot w:val="005B1F7D"/>
    <w:rsid w:val="005B1F7D"/>
    <w:rsid w:val="00614813"/>
    <w:rsid w:val="00870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743CA"/>
  <w15:chartTrackingRefBased/>
  <w15:docId w15:val="{9786FF8F-1119-492C-9B3C-C8CC7C96A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5B1F7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53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3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</Words>
  <Characters>70</Characters>
  <Application>Microsoft Office Word</Application>
  <DocSecurity>0</DocSecurity>
  <Lines>1</Lines>
  <Paragraphs>1</Paragraphs>
  <ScaleCrop>false</ScaleCrop>
  <Company/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hmed sahi</dc:creator>
  <cp:keywords/>
  <dc:description/>
  <cp:lastModifiedBy>Ali Ahmed sahi</cp:lastModifiedBy>
  <cp:revision>1</cp:revision>
  <dcterms:created xsi:type="dcterms:W3CDTF">2018-11-07T08:49:00Z</dcterms:created>
  <dcterms:modified xsi:type="dcterms:W3CDTF">2018-11-07T08:50:00Z</dcterms:modified>
</cp:coreProperties>
</file>